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6251C" w14:textId="77777777" w:rsidR="00D86B80" w:rsidRDefault="00D86B80" w:rsidP="00A713BA">
      <w:pPr>
        <w:spacing w:after="0"/>
        <w:contextualSpacing/>
        <w:rPr>
          <w:b/>
          <w:bCs/>
        </w:rPr>
      </w:pPr>
      <w:bookmarkStart w:id="0" w:name="_Hlk175879198"/>
      <w:bookmarkEnd w:id="0"/>
    </w:p>
    <w:p w14:paraId="598FC79E" w14:textId="56AB3B7E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proofErr w:type="gramStart"/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9"/>
        <w:gridCol w:w="3084"/>
        <w:gridCol w:w="2853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2855407" w:rsidR="00452228" w:rsidRDefault="00345C5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Risneliya Elisa</w:t>
            </w:r>
            <w:r w:rsidR="00C10915">
              <w:rPr>
                <w:b/>
                <w:bCs/>
              </w:rPr>
              <w:t xml:space="preserve"> G1F024005</w:t>
            </w:r>
          </w:p>
        </w:tc>
        <w:tc>
          <w:tcPr>
            <w:tcW w:w="3005" w:type="dxa"/>
          </w:tcPr>
          <w:p w14:paraId="4733C28B" w14:textId="683C30FE" w:rsidR="00452228" w:rsidRDefault="00345C50" w:rsidP="00345C50">
            <w:pPr>
              <w:spacing w:line="276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pe Data</w:t>
            </w:r>
          </w:p>
        </w:tc>
        <w:tc>
          <w:tcPr>
            <w:tcW w:w="3006" w:type="dxa"/>
          </w:tcPr>
          <w:p w14:paraId="27BB3706" w14:textId="4A51C136" w:rsidR="00452228" w:rsidRDefault="00345C5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15CC03AC" w14:textId="77777777" w:rsidR="00E644A4" w:rsidRDefault="00674E83" w:rsidP="00674E83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t xml:space="preserve">: </w:t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KelasKu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rivate static void </w:t>
            </w:r>
            <w:proofErr w:type="gram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tring[] args)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System.out.println("Halo Mahasiswa UNIB)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</w:t>
            </w:r>
          </w:p>
          <w:p w14:paraId="522FA256" w14:textId="114817F6" w:rsidR="00674E83" w:rsidRDefault="00674E83" w:rsidP="00674E83">
            <w:pPr>
              <w:pStyle w:val="ListParagraph"/>
              <w:spacing w:after="0" w:line="240" w:lineRule="auto"/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 }</w:t>
            </w:r>
          </w:p>
          <w:p w14:paraId="4930A694" w14:textId="4DBE44CF" w:rsidR="00674E83" w:rsidRDefault="00674E83" w:rsidP="00CE2C28">
            <w:pPr>
              <w:pStyle w:val="ListParagraph"/>
              <w:spacing w:after="0" w:line="240" w:lineRule="auto"/>
            </w:pPr>
            <w:r>
              <w:t xml:space="preserve">Pada soal masih ada pesan </w:t>
            </w:r>
            <w:proofErr w:type="gramStart"/>
            <w:r>
              <w:t>kesalahan  yaitu</w:t>
            </w:r>
            <w:proofErr w:type="gramEnd"/>
            <w:r>
              <w:t xml:space="preserve"> pada tulisan Halo Mahasiwa Unib tidak ada tanda petik ganda diakhir kata sebelum tanda tutup kurung, pada status kelas juga terjadi kesala</w:t>
            </w:r>
            <w:r w:rsidR="00C10915">
              <w:t>ha</w:t>
            </w:r>
            <w:r>
              <w:t>n yaitu kelas berifat privat yang seharusnya bersifat public.</w:t>
            </w:r>
          </w:p>
          <w:p w14:paraId="306374EC" w14:textId="77777777" w:rsidR="00674E83" w:rsidRDefault="00674E83" w:rsidP="00674E83">
            <w:pPr>
              <w:pStyle w:val="ListParagraph"/>
              <w:spacing w:after="0" w:line="240" w:lineRule="auto"/>
            </w:pP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Rincikan sumber informasi yang </w:t>
            </w:r>
            <w:proofErr w:type="gramStart"/>
            <w:r>
              <w:t>relevan</w:t>
            </w:r>
            <w:r w:rsidR="00510A7F">
              <w:t xml:space="preserve">  (</w:t>
            </w:r>
            <w:proofErr w:type="gramEnd"/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rancangan solusi yang </w:t>
            </w:r>
            <w:proofErr w:type="gramStart"/>
            <w:r>
              <w:t>diusulkan</w:t>
            </w:r>
            <w:r w:rsidR="00510A7F">
              <w:t xml:space="preserve">  (</w:t>
            </w:r>
            <w:proofErr w:type="gramEnd"/>
            <w:r w:rsidR="00510A7F">
              <w:t>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Analisis susunan solusi, parameter </w:t>
            </w:r>
            <w:proofErr w:type="gramStart"/>
            <w:r>
              <w:t>solusi</w:t>
            </w:r>
            <w:r w:rsidR="00510A7F">
              <w:t xml:space="preserve">  (</w:t>
            </w:r>
            <w:proofErr w:type="gramEnd"/>
            <w:r w:rsidR="00510A7F">
              <w:t>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5359BE53" w14:textId="1F2608D1" w:rsidR="00674E83" w:rsidRDefault="00674E83" w:rsidP="00674E83">
            <w:pPr>
              <w:pStyle w:val="ListParagraph"/>
              <w:spacing w:after="0" w:line="240" w:lineRule="auto"/>
            </w:pPr>
            <w:r>
              <w:t>Jawaban:</w:t>
            </w:r>
          </w:p>
          <w:p w14:paraId="205280EE" w14:textId="77777777" w:rsidR="00674E83" w:rsidRDefault="00674E83" w:rsidP="00674E83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 xml:space="preserve">Saya mengusulkan permasalahan ini dapat diatasi dengan </w:t>
            </w:r>
            <w:proofErr w:type="gramStart"/>
            <w:r>
              <w:t>cara  memberi</w:t>
            </w:r>
            <w:proofErr w:type="gramEnd"/>
            <w:r>
              <w:t xml:space="preserve"> tanda petik ganda pada tulisan Halo Mahasiswa Unib, dan mengganti status kelas dari privat ke publik.</w:t>
            </w:r>
          </w:p>
          <w:p w14:paraId="1828FB89" w14:textId="77777777" w:rsidR="00674E83" w:rsidRDefault="00674E83" w:rsidP="00674E83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>Alasan solusi ini karena jika tidak diberi tanda petik dan tidak mengubah tatus kelas maka hasilnya menjadi eror</w:t>
            </w:r>
          </w:p>
          <w:p w14:paraId="77467EC6" w14:textId="77777777" w:rsidR="00674E83" w:rsidRDefault="00674E83" w:rsidP="00674E83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>Perbaikan kode program dengan cara memberikan tanda petik ganda dan mengubah status kelas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77D78256" w14:textId="77777777" w:rsidR="00674E83" w:rsidRDefault="00E456CE" w:rsidP="00674E83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Rancang desain solusi atau algoritma</w:t>
            </w:r>
          </w:p>
          <w:p w14:paraId="5374E965" w14:textId="77777777" w:rsidR="00674E83" w:rsidRDefault="00674E83" w:rsidP="00E23C38">
            <w:pPr>
              <w:pStyle w:val="ListParagraph"/>
              <w:spacing w:after="0" w:line="240" w:lineRule="auto"/>
            </w:pPr>
            <w:r>
              <w:t>Algoritma</w:t>
            </w:r>
          </w:p>
          <w:p w14:paraId="472AA93F" w14:textId="77777777" w:rsidR="00674E83" w:rsidRDefault="00674E83" w:rsidP="00674E83">
            <w:pPr>
              <w:ind w:left="720"/>
            </w:pPr>
            <w:r>
              <w:t>Algoritma adalah langkah-langkah penyelesaian masalah.</w:t>
            </w:r>
            <w:r>
              <w:br/>
              <w:t>Misalkan algoritma masalah tipe data:</w:t>
            </w:r>
          </w:p>
          <w:p w14:paraId="4AABC2C2" w14:textId="77777777" w:rsidR="00674E83" w:rsidRDefault="00674E83" w:rsidP="00674E83">
            <w:pPr>
              <w:ind w:left="720"/>
            </w:pPr>
            <w:r>
              <w:t xml:space="preserve">a. buka e learning </w:t>
            </w:r>
          </w:p>
          <w:p w14:paraId="3A5B6365" w14:textId="77777777" w:rsidR="00674E83" w:rsidRDefault="00674E83" w:rsidP="00674E83">
            <w:pPr>
              <w:ind w:left="720"/>
            </w:pPr>
            <w:r>
              <w:t>b. pilih kelas yang diambil</w:t>
            </w:r>
          </w:p>
          <w:p w14:paraId="5F00E824" w14:textId="77777777" w:rsidR="00674E83" w:rsidRDefault="00674E83" w:rsidP="00674E83">
            <w:pPr>
              <w:ind w:left="720"/>
            </w:pPr>
            <w:r>
              <w:t xml:space="preserve">c. tekan materi untuk mengerjakan tugas latihan </w:t>
            </w:r>
          </w:p>
          <w:p w14:paraId="40D68DBC" w14:textId="77777777" w:rsidR="00674E83" w:rsidRDefault="00674E83" w:rsidP="00674E83">
            <w:pPr>
              <w:ind w:left="720"/>
            </w:pPr>
            <w:r>
              <w:t>d. salin tamplet kode data</w:t>
            </w:r>
          </w:p>
          <w:p w14:paraId="02084B47" w14:textId="77777777" w:rsidR="00674E83" w:rsidRDefault="00674E83" w:rsidP="00674E83">
            <w:pPr>
              <w:ind w:left="720"/>
            </w:pPr>
            <w:r>
              <w:t>e. masuk ke online java compiler</w:t>
            </w:r>
          </w:p>
          <w:p w14:paraId="133C9E70" w14:textId="77777777" w:rsidR="00674E83" w:rsidRDefault="00674E83" w:rsidP="00674E83">
            <w:pPr>
              <w:ind w:left="720"/>
            </w:pPr>
            <w:r>
              <w:t>f. tempel tamplet</w:t>
            </w:r>
          </w:p>
          <w:p w14:paraId="1796F8A6" w14:textId="77777777" w:rsidR="00674E83" w:rsidRDefault="00674E83" w:rsidP="00674E83">
            <w:pPr>
              <w:ind w:left="720"/>
            </w:pPr>
            <w:r>
              <w:t>g. ketik sesuai dengan instruksi dari soal</w:t>
            </w:r>
          </w:p>
          <w:p w14:paraId="15CDA723" w14:textId="77777777" w:rsidR="00674E83" w:rsidRDefault="00674E83" w:rsidP="00674E83">
            <w:pPr>
              <w:ind w:left="720"/>
            </w:pPr>
            <w:r>
              <w:t>h. jika outputnya eror maka cari kesalahan dalam penulisan lode</w:t>
            </w:r>
          </w:p>
          <w:p w14:paraId="0D91B15A" w14:textId="0ED9E45A" w:rsidR="00674E83" w:rsidRDefault="00674E83" w:rsidP="00674E83">
            <w:pPr>
              <w:ind w:left="720"/>
            </w:pPr>
            <w:r>
              <w:t>i. jika sudah berha</w:t>
            </w:r>
            <w:r w:rsidR="00621CD1">
              <w:t>s</w:t>
            </w:r>
            <w:r>
              <w:t>il simpan dan selesai</w:t>
            </w:r>
          </w:p>
          <w:p w14:paraId="44186B4B" w14:textId="4A71A065" w:rsidR="00E456CE" w:rsidRDefault="00E456CE" w:rsidP="00674E83">
            <w:pPr>
              <w:pStyle w:val="ListParagraph"/>
              <w:spacing w:after="0" w:line="240" w:lineRule="auto"/>
            </w:pPr>
          </w:p>
          <w:p w14:paraId="78615E75" w14:textId="77777777" w:rsidR="00674E83" w:rsidRDefault="00674E83" w:rsidP="00674E83">
            <w:pPr>
              <w:pStyle w:val="ListParagraph"/>
              <w:spacing w:after="0" w:line="240" w:lineRule="auto"/>
            </w:pPr>
          </w:p>
          <w:p w14:paraId="601EF3EF" w14:textId="263A456D" w:rsidR="00E456CE" w:rsidRDefault="00E456CE" w:rsidP="00E23C3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674E83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Beri komentar pada kode</w:t>
            </w:r>
          </w:p>
          <w:p w14:paraId="57125157" w14:textId="7D05C46B" w:rsidR="00E456CE" w:rsidRDefault="00E456CE" w:rsidP="00674E83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Uraikan luaran yang dihasilkan</w:t>
            </w:r>
          </w:p>
          <w:p w14:paraId="614D4038" w14:textId="47DAD761" w:rsidR="00E456CE" w:rsidRDefault="00E456CE" w:rsidP="00674E83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Screenshot/ Capture potongan kode dan hasil luaran</w:t>
            </w:r>
          </w:p>
          <w:p w14:paraId="09A1C361" w14:textId="77777777" w:rsidR="00CE2C28" w:rsidRDefault="00CE2C28" w:rsidP="00E23C38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7AE80E63" w14:textId="77777777" w:rsidR="00CE2C28" w:rsidRDefault="00CE2C28" w:rsidP="00E23C38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5AF5B9EF" w14:textId="77777777" w:rsidR="00CE2C28" w:rsidRPr="00CE2C28" w:rsidRDefault="00CE2C28" w:rsidP="00CE2C28">
            <w:pPr>
              <w:rPr>
                <w:b/>
                <w:bCs/>
              </w:rPr>
            </w:pPr>
          </w:p>
          <w:p w14:paraId="1D3BC8EF" w14:textId="337CEF51" w:rsidR="00E23C38" w:rsidRPr="00E23C38" w:rsidRDefault="00E23C38" w:rsidP="00E23C38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E23C38">
              <w:rPr>
                <w:b/>
                <w:bCs/>
              </w:rPr>
              <w:t>Latihan 1</w:t>
            </w:r>
          </w:p>
          <w:p w14:paraId="489A5174" w14:textId="77777777" w:rsidR="00E23C38" w:rsidRDefault="00E23C38" w:rsidP="00E23C38">
            <w:pPr>
              <w:pStyle w:val="ListParagraph"/>
              <w:spacing w:after="0" w:line="240" w:lineRule="auto"/>
            </w:pPr>
          </w:p>
          <w:p w14:paraId="128259B4" w14:textId="77777777" w:rsidR="00E23C38" w:rsidRDefault="00E23C38" w:rsidP="00E23C38">
            <w:r>
              <w:rPr>
                <w:noProof/>
              </w:rPr>
              <w:drawing>
                <wp:inline distT="0" distB="0" distL="0" distR="0" wp14:anchorId="23B3A1F6" wp14:editId="3D5918DC">
                  <wp:extent cx="4838700" cy="1727835"/>
                  <wp:effectExtent l="0" t="0" r="0" b="5715"/>
                  <wp:docPr id="97731817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7318179" name="Picture 977318179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4241" cy="1747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0F01A6DC" w14:textId="77777777" w:rsidR="00621CD1" w:rsidRDefault="00E23C38" w:rsidP="00621CD1">
            <w:pPr>
              <w:pStyle w:val="ListParagraph"/>
              <w:spacing w:after="0" w:line="240" w:lineRule="auto"/>
            </w:pPr>
            <w:r>
              <w:t xml:space="preserve">Komentar saya pada potongan kode latihan 1 adalah pada soal masih terjadi kesalahan yaitu pada kalimat HALO MAHASISWA BENGKULU diakhir kalimat tidak ada tanda petik </w:t>
            </w:r>
            <w:proofErr w:type="gramStart"/>
            <w:r>
              <w:t>ganda</w:t>
            </w:r>
            <w:r w:rsidR="00621CD1">
              <w:t xml:space="preserve"> ,</w:t>
            </w:r>
            <w:proofErr w:type="gramEnd"/>
            <w:r w:rsidR="00621CD1">
              <w:t xml:space="preserve"> pada status kelas juga terjadi kesalahan yaitu kelas berifat privat yang seharusnya bersifat public.</w:t>
            </w:r>
          </w:p>
          <w:p w14:paraId="1D97E6E2" w14:textId="4D6AF0EE" w:rsidR="00E23C38" w:rsidRDefault="00E23C38" w:rsidP="00E23C38"/>
          <w:p w14:paraId="07A24E06" w14:textId="77777777" w:rsidR="00E23C38" w:rsidRDefault="00E23C38" w:rsidP="00E23C38"/>
          <w:p w14:paraId="756D8D3F" w14:textId="30F3BD57" w:rsidR="00E23C38" w:rsidRPr="00E23C38" w:rsidRDefault="00E23C38" w:rsidP="00E23C38">
            <w:pPr>
              <w:rPr>
                <w:b/>
                <w:bCs/>
              </w:rPr>
            </w:pPr>
            <w:r w:rsidRPr="00E23C38">
              <w:rPr>
                <w:b/>
                <w:bCs/>
              </w:rPr>
              <w:t>Latihan 2</w:t>
            </w:r>
          </w:p>
          <w:p w14:paraId="137A91D2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271963CB" wp14:editId="1416334C">
                  <wp:extent cx="4733925" cy="2019300"/>
                  <wp:effectExtent l="0" t="0" r="9525" b="0"/>
                  <wp:docPr id="207287038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2870386" name="Picture 2072870386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3925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2.1. Rekomendasikan tipe data yang tepat dari data Contoh 2.</w:t>
            </w:r>
          </w:p>
          <w:p w14:paraId="6038D77D" w14:textId="77777777" w:rsidR="00E23C38" w:rsidRPr="005A2BB4" w:rsidRDefault="00E23C38" w:rsidP="00E23C38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5A2BB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>5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 xml:space="preserve"> : integer</w:t>
            </w:r>
          </w:p>
          <w:p w14:paraId="7FAFCB12" w14:textId="77777777" w:rsidR="00E23C38" w:rsidRPr="005A2BB4" w:rsidRDefault="00E23C38" w:rsidP="00E23C38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5A2BB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>‘L’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 xml:space="preserve"> : char</w:t>
            </w:r>
          </w:p>
          <w:p w14:paraId="160E6AA0" w14:textId="77777777" w:rsidR="00E23C38" w:rsidRPr="005A2BB4" w:rsidRDefault="00E23C38" w:rsidP="00E23C38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5A2BB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>“mobil”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 xml:space="preserve"> : String</w:t>
            </w:r>
          </w:p>
          <w:p w14:paraId="421D43FB" w14:textId="77777777" w:rsidR="00E23C38" w:rsidRPr="005A2BB4" w:rsidRDefault="00E23C38" w:rsidP="00E23C38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5A2BB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>5.0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 xml:space="preserve"> : double</w:t>
            </w:r>
          </w:p>
          <w:p w14:paraId="6E3DE9E6" w14:textId="77777777" w:rsidR="00E23C38" w:rsidRDefault="00E23C38" w:rsidP="00E23C38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5A2BB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>5.0f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 xml:space="preserve"> : float</w:t>
            </w:r>
          </w:p>
          <w:p w14:paraId="40D7D2E5" w14:textId="2A65E304" w:rsidR="00E23C38" w:rsidRPr="00E23C38" w:rsidRDefault="00E23C38" w:rsidP="00E23C38">
            <w:pPr>
              <w:numPr>
                <w:ilvl w:val="0"/>
                <w:numId w:val="29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5A2BB4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>-5</w:t>
            </w:r>
            <w:r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  <w:t xml:space="preserve"> : integer</w:t>
            </w:r>
          </w:p>
          <w:p w14:paraId="1CB62271" w14:textId="7F38CB2F" w:rsidR="00E23C38" w:rsidRPr="00E23C38" w:rsidRDefault="00E23C38" w:rsidP="00E23C38">
            <w:p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val="id-ID" w:eastAsia="id-ID"/>
              </w:rPr>
            </w:pPr>
            <w:r w:rsidRPr="00E23C38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Simpulkan karakteristik penggunaan setiap tipe data!</w:t>
            </w:r>
          </w:p>
          <w:p w14:paraId="12540B4A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Integer menyimpan bilangan bulat </w:t>
            </w:r>
          </w:p>
          <w:p w14:paraId="3D41DF3D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har :</w:t>
            </w:r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menyimpan 1  karakter </w:t>
            </w:r>
          </w:p>
          <w:p w14:paraId="231DFA55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tring :</w:t>
            </w:r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memiliki tanda petik ganda</w:t>
            </w:r>
          </w:p>
          <w:p w14:paraId="50195A2E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ouble :</w:t>
            </w:r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menyimpan angka desimal dan biasanya ada huruf d</w:t>
            </w:r>
          </w:p>
          <w:p w14:paraId="77A5859A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Float :</w:t>
            </w:r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menyimpan angka desimal biasanya dibelakang angka ada huruf f</w:t>
            </w:r>
          </w:p>
          <w:p w14:paraId="03565273" w14:textId="77777777" w:rsidR="00E23C38" w:rsidRDefault="00E23C38" w:rsidP="00E23C38">
            <w:pP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5EA0F45C" w14:textId="09B7A646" w:rsidR="00E23C38" w:rsidRPr="00E23C38" w:rsidRDefault="00E23C38" w:rsidP="00E23C38">
            <w:pPr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</w:pPr>
            <w:r w:rsidRPr="00E23C38"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  <w:t>Latihan 3</w:t>
            </w:r>
          </w:p>
          <w:p w14:paraId="49A97EB3" w14:textId="77777777" w:rsidR="00E23C38" w:rsidRDefault="00E23C38" w:rsidP="00E23C38">
            <w:pPr>
              <w:rPr>
                <w:shd w:val="clear" w:color="auto" w:fill="FFFFFF"/>
              </w:rPr>
            </w:pPr>
          </w:p>
          <w:p w14:paraId="56507F49" w14:textId="77777777" w:rsidR="00E23C38" w:rsidRDefault="00E23C38" w:rsidP="00E23C38"/>
          <w:p w14:paraId="32F2AB2D" w14:textId="77777777" w:rsidR="00C37135" w:rsidRDefault="00E23C38" w:rsidP="00E23C38">
            <w:r>
              <w:rPr>
                <w:noProof/>
              </w:rPr>
              <w:lastRenderedPageBreak/>
              <w:drawing>
                <wp:inline distT="0" distB="0" distL="0" distR="0" wp14:anchorId="2D5A9CD2" wp14:editId="083EE661">
                  <wp:extent cx="4800600" cy="1644650"/>
                  <wp:effectExtent l="0" t="0" r="0" b="0"/>
                  <wp:docPr id="89036423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0364231" name="Picture 89036423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3445" cy="1676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1A1E546A" w14:textId="5FFE1EDB" w:rsidR="00E23C38" w:rsidRDefault="00E23C38" w:rsidP="00E23C38">
            <w:r>
              <w:t>Pada potongan kode soal nomer 3 terjadi kesalahan yaitu pada soal int a= 55555555555</w:t>
            </w:r>
          </w:p>
          <w:p w14:paraId="18993004" w14:textId="77777777" w:rsidR="00E23C38" w:rsidRDefault="00E23C38" w:rsidP="00E23C38">
            <w:r>
              <w:t>Pada kode ini tidak bisa menggunakan tipe data integer karena angka yang tersedia melebihi limit dari integer, sebaiknya kita menggunakan tipe data long. Pada soal byte b= 4444444444</w:t>
            </w:r>
          </w:p>
          <w:p w14:paraId="47D3C432" w14:textId="53CF90A2" w:rsidR="00E23C38" w:rsidRDefault="00E23C38" w:rsidP="00E23C38">
            <w:r>
              <w:t>Pada kode ini tidak bisa menggunakan tipe data integer karena angka yang tersedia melebihi limit dari integer, sebaiknya kita menggunakan tipe data long. Char sebaiknya dikode Char = ‘abc’ kita menggunakan string karena char h</w:t>
            </w:r>
            <w:r w:rsidR="00CE2C28">
              <w:t>a</w:t>
            </w:r>
            <w:r>
              <w:t>nya dapat menyimpan satu karakter dan String ada cara penulisannya yaitu menggunaka</w:t>
            </w:r>
            <w:r w:rsidR="00CE2C28">
              <w:t>n</w:t>
            </w:r>
            <w:r>
              <w:t xml:space="preserve"> tanda petik ganda jadi string(“abc”).</w:t>
            </w:r>
          </w:p>
          <w:p w14:paraId="221A9B97" w14:textId="77777777" w:rsidR="00E23C38" w:rsidRDefault="00E23C38" w:rsidP="00E23C38"/>
          <w:p w14:paraId="71CFB922" w14:textId="77777777" w:rsidR="00E23C38" w:rsidRDefault="00E23C38" w:rsidP="00E23C38"/>
          <w:p w14:paraId="48FE3FEB" w14:textId="6FE7997A" w:rsidR="00E23C38" w:rsidRPr="00C37135" w:rsidRDefault="00C37135" w:rsidP="00E23C38">
            <w:pPr>
              <w:rPr>
                <w:b/>
                <w:bCs/>
              </w:rPr>
            </w:pPr>
            <w:r w:rsidRPr="00C37135">
              <w:rPr>
                <w:b/>
                <w:bCs/>
              </w:rPr>
              <w:t>Latihan 4</w:t>
            </w:r>
          </w:p>
          <w:p w14:paraId="24035E8E" w14:textId="4038D6C5" w:rsidR="00E23C38" w:rsidRDefault="00C37135" w:rsidP="00E23C38">
            <w:r>
              <w:rPr>
                <w:b/>
                <w:bCs/>
                <w:noProof/>
              </w:rPr>
              <w:drawing>
                <wp:inline distT="0" distB="0" distL="0" distR="0" wp14:anchorId="5F940D5F" wp14:editId="4DD1CC21">
                  <wp:extent cx="5476875" cy="1924050"/>
                  <wp:effectExtent l="0" t="0" r="9525" b="0"/>
                  <wp:docPr id="711563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156345" name="Picture 7115634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6875" cy="1924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0DC75A" w14:textId="77777777" w:rsidR="00E23C38" w:rsidRDefault="00E23C38" w:rsidP="00E23C38"/>
          <w:p w14:paraId="304F3FEF" w14:textId="74B8E0D1" w:rsidR="00E23C38" w:rsidRDefault="00C37135" w:rsidP="00E23C38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3959C05" wp14:editId="4D8F73D0">
                  <wp:extent cx="5934075" cy="1997075"/>
                  <wp:effectExtent l="0" t="0" r="9525" b="3175"/>
                  <wp:docPr id="96013686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0136868" name="Picture 96013686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4075" cy="199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2DFC1" w14:textId="77777777" w:rsidR="00C37135" w:rsidRDefault="00C37135" w:rsidP="00C3713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Konversi ‘int’ ke ‘short’ mengurangi risiko kehilangan data </w:t>
            </w:r>
          </w:p>
          <w:p w14:paraId="011EB9F9" w14:textId="77777777" w:rsidR="00C37135" w:rsidRDefault="00C37135" w:rsidP="00C37135">
            <w:pPr>
              <w:rPr>
                <w:b/>
                <w:bCs/>
              </w:rPr>
            </w:pPr>
            <w:r>
              <w:rPr>
                <w:b/>
                <w:bCs/>
              </w:rPr>
              <w:t>Konversi ‘float’ ke ‘int’ menghilangkan bagian desimal</w:t>
            </w:r>
          </w:p>
          <w:p w14:paraId="1BE0CCBC" w14:textId="77777777" w:rsidR="00C37135" w:rsidRPr="00CE2C28" w:rsidRDefault="00C37135" w:rsidP="00CE2C28">
            <w:pPr>
              <w:rPr>
                <w:color w:val="FF0000"/>
              </w:rPr>
            </w:pPr>
            <w:r w:rsidRPr="00CE2C28">
              <w:rPr>
                <w:b/>
                <w:bCs/>
              </w:rPr>
              <w:t>Konversi ‘float’ ke ‘short’ lebih menghemat memori dibanding ‘int’</w:t>
            </w:r>
            <w:r w:rsidRPr="00CE2C28">
              <w:rPr>
                <w:color w:val="FF0000"/>
              </w:rPr>
              <w:t xml:space="preserve"> </w:t>
            </w:r>
          </w:p>
          <w:p w14:paraId="1B5E8865" w14:textId="77777777" w:rsidR="00C37135" w:rsidRDefault="00C37135" w:rsidP="00C37135">
            <w:pPr>
              <w:pStyle w:val="ListParagraph"/>
              <w:spacing w:after="0" w:line="240" w:lineRule="auto"/>
              <w:ind w:left="1169"/>
              <w:rPr>
                <w:color w:val="FF0000"/>
              </w:rPr>
            </w:pPr>
          </w:p>
          <w:p w14:paraId="52F88EFE" w14:textId="125EBF04" w:rsidR="00C37135" w:rsidRPr="00C10915" w:rsidRDefault="00C37135" w:rsidP="00C10915">
            <w:pPr>
              <w:rPr>
                <w:color w:val="FF0000"/>
              </w:rPr>
            </w:pPr>
            <w:r w:rsidRPr="00C10915">
              <w:rPr>
                <w:color w:val="FF0000"/>
              </w:rPr>
              <w:t xml:space="preserve">Dari program yang dibuat sudah benar karena sudah </w:t>
            </w:r>
            <w:r w:rsidR="00CE2C28" w:rsidRPr="00C10915">
              <w:rPr>
                <w:color w:val="FF0000"/>
              </w:rPr>
              <w:t>sesuai dengan kebutuhan dan permintaan data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02E79DEF" w14:textId="77777777" w:rsidR="00C37135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lastRenderedPageBreak/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</w:p>
          <w:p w14:paraId="3C5670CE" w14:textId="77777777" w:rsidR="00C10915" w:rsidRDefault="00C10915" w:rsidP="00C10915">
            <w:pPr>
              <w:pStyle w:val="ListParagraph"/>
              <w:spacing w:after="0" w:line="240" w:lineRule="auto"/>
              <w:ind w:left="1169"/>
            </w:pPr>
          </w:p>
          <w:p w14:paraId="3638E36A" w14:textId="6522F757" w:rsidR="00E456CE" w:rsidRDefault="00E456CE" w:rsidP="00C37135">
            <w:pPr>
              <w:pStyle w:val="ListParagraph"/>
              <w:spacing w:after="0" w:line="240" w:lineRule="auto"/>
              <w:ind w:left="1169"/>
            </w:pPr>
            <w:r>
              <w:t xml:space="preserve"> </w:t>
            </w:r>
            <w:r w:rsidR="00C37135">
              <w:t xml:space="preserve">Pada program itu saya menggunakan bentuk kelas public karena saya ingin semua pengguna dapat mengakes program yang saya buat secara bebas </w:t>
            </w:r>
            <w:r w:rsidR="00C37135">
              <w:br/>
              <w:t xml:space="preserve">Perbaikan program dengan menambahkan tipe data dan penulisan tipe data yang benar karena struktur java </w:t>
            </w:r>
            <w:r w:rsidR="00C37135">
              <w:br/>
            </w:r>
          </w:p>
          <w:p w14:paraId="21786069" w14:textId="77777777" w:rsidR="00C37135" w:rsidRDefault="00C37135" w:rsidP="00C37135"/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124B43B0" w14:textId="33F331FA" w:rsidR="00F45F58" w:rsidRDefault="00F45F58" w:rsidP="00C37135">
            <w:pPr>
              <w:contextualSpacing/>
              <w:rPr>
                <w:color w:val="FF0000"/>
              </w:rPr>
            </w:pPr>
            <w:r>
              <w:rPr>
                <w:color w:val="FF0000"/>
              </w:rPr>
              <w:lastRenderedPageBreak/>
              <w:t xml:space="preserve">Refleksi </w:t>
            </w:r>
          </w:p>
          <w:p w14:paraId="3BC2E193" w14:textId="45741B61" w:rsidR="00C37135" w:rsidRDefault="00C37135" w:rsidP="00C37135">
            <w:pPr>
              <w:contextualSpacing/>
              <w:rPr>
                <w:color w:val="FF0000"/>
              </w:rPr>
            </w:pPr>
            <w:r w:rsidRPr="00284265">
              <w:rPr>
                <w:color w:val="FF0000"/>
              </w:rPr>
              <w:t xml:space="preserve">(Tuliskan singkat tentang pengalaman belajar, pemaknaan pengetahuan yang baru, tantangan yang dihadapi pada minggu tersebut. Ringkasan singkat dari semua soal, bukan per soal) </w:t>
            </w:r>
          </w:p>
          <w:p w14:paraId="6A08C089" w14:textId="5B325F62" w:rsidR="00E456CE" w:rsidRPr="00D81CA3" w:rsidRDefault="00C37135" w:rsidP="00C37135">
            <w:pPr>
              <w:contextualSpacing/>
            </w:pPr>
            <w:r>
              <w:rPr>
                <w:color w:val="FF0000"/>
              </w:rPr>
              <w:t>Dari pengerjaan tugas ini saya mengetahui beberapa tipe dan cara penulisan data, tantangan selama pengerjaan harus sangat teliti dalam mencari masalah jika outputnya eror</w:t>
            </w:r>
            <w:r w:rsidR="00C10915">
              <w:rPr>
                <w:color w:val="FF0000"/>
              </w:rPr>
              <w:t>.</w:t>
            </w: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2B5E755A" w:rsidR="007252D9" w:rsidRDefault="007252D9" w:rsidP="00A713BA">
      <w:pPr>
        <w:spacing w:after="0"/>
        <w:contextualSpacing/>
      </w:pPr>
    </w:p>
    <w:p w14:paraId="32AFA682" w14:textId="0BF8CC0F" w:rsidR="00CC0873" w:rsidRDefault="007252D9" w:rsidP="00A713BA">
      <w:pPr>
        <w:spacing w:after="0"/>
        <w:contextualSpacing/>
      </w:pPr>
      <w:r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7009D468" w14:textId="5C1B3814" w:rsidR="00A713BA" w:rsidRDefault="00A713BA" w:rsidP="00CE2C28">
      <w:pPr>
        <w:pStyle w:val="ListParagraph"/>
        <w:spacing w:after="0" w:line="240" w:lineRule="auto"/>
      </w:pPr>
      <w:r>
        <w:t>Tuliskan kembali soal</w:t>
      </w:r>
      <w:r w:rsidR="00CE2C28">
        <w:t>: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 xml:space="preserve">Diketahui dari </w:t>
      </w:r>
      <w:proofErr w:type="gramStart"/>
      <w:r>
        <w:t>soal :</w:t>
      </w:r>
      <w:proofErr w:type="gramEnd"/>
      <w:r>
        <w:t xml:space="preserve">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5BBE8DD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mengusulkan permasalahan ini dapat diatasi dengan cara  </w:t>
      </w:r>
    </w:p>
    <w:p w14:paraId="39FC0744" w14:textId="3D2A2751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solusi ini karena </w:t>
      </w:r>
    </w:p>
    <w:p w14:paraId="716CE341" w14:textId="77777777" w:rsidR="00CE2C28" w:rsidRDefault="00E456CE" w:rsidP="00CE2C28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Perbaikan kode program dengan cara </w:t>
      </w:r>
    </w:p>
    <w:p w14:paraId="7D077A1E" w14:textId="77777777" w:rsidR="00CE2C28" w:rsidRDefault="00CE2C28" w:rsidP="00CE2C28">
      <w:pPr>
        <w:pStyle w:val="ListParagraph"/>
        <w:spacing w:after="0" w:line="240" w:lineRule="auto"/>
        <w:rPr>
          <w:b/>
          <w:bCs/>
        </w:rPr>
      </w:pPr>
    </w:p>
    <w:p w14:paraId="3CBB60D9" w14:textId="77777777" w:rsidR="00CE2C28" w:rsidRDefault="00CE2C28" w:rsidP="00CE2C28">
      <w:pPr>
        <w:pStyle w:val="ListParagraph"/>
        <w:spacing w:after="0" w:line="240" w:lineRule="auto"/>
        <w:rPr>
          <w:b/>
          <w:bCs/>
        </w:rPr>
      </w:pPr>
    </w:p>
    <w:p w14:paraId="13B7DD2C" w14:textId="22E4C08B" w:rsidR="00A713BA" w:rsidRDefault="00A713BA" w:rsidP="00CE2C28">
      <w:pPr>
        <w:pStyle w:val="ListParagraph"/>
        <w:spacing w:after="0" w:line="240" w:lineRule="auto"/>
      </w:pPr>
      <w:r w:rsidRPr="00CE2C28">
        <w:rPr>
          <w:b/>
          <w:bCs/>
        </w:rPr>
        <w:t>[No.</w:t>
      </w:r>
      <w:proofErr w:type="gramStart"/>
      <w:r w:rsidRPr="00CE2C28">
        <w:rPr>
          <w:b/>
          <w:bCs/>
        </w:rPr>
        <w:t>1 ]</w:t>
      </w:r>
      <w:proofErr w:type="gramEnd"/>
      <w:r w:rsidRPr="00CE2C28">
        <w:rPr>
          <w:b/>
          <w:bCs/>
        </w:rPr>
        <w:t xml:space="preserve"> Penyusunan Algoritma dan Kode Program</w:t>
      </w:r>
      <w:bookmarkStart w:id="1" w:name="_Hlk175903980"/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B87C07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</w:t>
      </w:r>
      <w:r w:rsidR="005A2BB4">
        <w:t xml:space="preserve"> masalah tipe data</w:t>
      </w:r>
      <w:r>
        <w:t>:</w:t>
      </w:r>
    </w:p>
    <w:p w14:paraId="3C76ED2C" w14:textId="7E327951" w:rsidR="005A2BB4" w:rsidRDefault="005A2BB4" w:rsidP="00010605">
      <w:pPr>
        <w:spacing w:after="0" w:line="240" w:lineRule="auto"/>
        <w:ind w:left="720"/>
      </w:pPr>
      <w:r>
        <w:t xml:space="preserve">a. buka e learning </w:t>
      </w:r>
    </w:p>
    <w:p w14:paraId="7F9F6B85" w14:textId="0E9B1B5A" w:rsidR="005A2BB4" w:rsidRDefault="005A2BB4" w:rsidP="00010605">
      <w:pPr>
        <w:spacing w:after="0" w:line="240" w:lineRule="auto"/>
        <w:ind w:left="720"/>
      </w:pPr>
      <w:r>
        <w:t>b. pilih kelas yang diambil</w:t>
      </w:r>
    </w:p>
    <w:p w14:paraId="7A05E345" w14:textId="7DCB78A5" w:rsidR="005A2BB4" w:rsidRDefault="00187DE7" w:rsidP="00010605">
      <w:pPr>
        <w:spacing w:after="0" w:line="240" w:lineRule="auto"/>
        <w:ind w:left="720"/>
      </w:pPr>
      <w:r>
        <w:t xml:space="preserve">c. tekan materi untuk mengerjakan tugas latihan </w:t>
      </w:r>
    </w:p>
    <w:p w14:paraId="1274CCF4" w14:textId="4D5A2F23" w:rsidR="00187DE7" w:rsidRDefault="00187DE7" w:rsidP="00010605">
      <w:pPr>
        <w:spacing w:after="0" w:line="240" w:lineRule="auto"/>
        <w:ind w:left="720"/>
      </w:pPr>
      <w:r>
        <w:t>d. salin tamplet kode data</w:t>
      </w:r>
    </w:p>
    <w:p w14:paraId="043C3BF0" w14:textId="5855D6D6" w:rsidR="00187DE7" w:rsidRDefault="00187DE7" w:rsidP="00010605">
      <w:pPr>
        <w:spacing w:after="0" w:line="240" w:lineRule="auto"/>
        <w:ind w:left="720"/>
      </w:pPr>
      <w:r>
        <w:t>e. masuk ke online java compiler</w:t>
      </w:r>
    </w:p>
    <w:p w14:paraId="0B155B28" w14:textId="34597995" w:rsidR="00187DE7" w:rsidRDefault="00187DE7" w:rsidP="00010605">
      <w:pPr>
        <w:spacing w:after="0" w:line="240" w:lineRule="auto"/>
        <w:ind w:left="720"/>
      </w:pPr>
      <w:r>
        <w:t>f. tempel tamplet</w:t>
      </w:r>
    </w:p>
    <w:p w14:paraId="1B2EA474" w14:textId="365EC752" w:rsidR="00187DE7" w:rsidRDefault="00187DE7" w:rsidP="00010605">
      <w:pPr>
        <w:spacing w:after="0" w:line="240" w:lineRule="auto"/>
        <w:ind w:left="720"/>
      </w:pPr>
      <w:r>
        <w:lastRenderedPageBreak/>
        <w:t>g. ketik sesuai dengan instruksi dari soal</w:t>
      </w:r>
    </w:p>
    <w:p w14:paraId="51BF5D4C" w14:textId="224C12BF" w:rsidR="00187DE7" w:rsidRDefault="00187DE7" w:rsidP="00010605">
      <w:pPr>
        <w:spacing w:after="0" w:line="240" w:lineRule="auto"/>
        <w:ind w:left="720"/>
      </w:pPr>
      <w:r>
        <w:t>h. jika outputnya eror maka cari kesalahan dalam penulisan lode</w:t>
      </w:r>
    </w:p>
    <w:p w14:paraId="20B15857" w14:textId="103CDED5" w:rsidR="00187DE7" w:rsidRDefault="00187DE7" w:rsidP="00010605">
      <w:pPr>
        <w:spacing w:after="0" w:line="240" w:lineRule="auto"/>
        <w:ind w:left="720"/>
      </w:pPr>
      <w:r>
        <w:t>i. jika sudah berhail simpan dan selesai</w:t>
      </w:r>
      <w:bookmarkEnd w:id="1"/>
    </w:p>
    <w:p w14:paraId="2FD07074" w14:textId="0FB529DB" w:rsidR="002D1171" w:rsidRPr="00CE2C28" w:rsidRDefault="00A713BA" w:rsidP="00CE2C28">
      <w:pPr>
        <w:pStyle w:val="ListParagraph"/>
        <w:numPr>
          <w:ilvl w:val="0"/>
          <w:numId w:val="18"/>
        </w:numPr>
        <w:spacing w:after="0" w:line="240" w:lineRule="auto"/>
      </w:pPr>
      <w:r>
        <w:t>Kode program dan luara</w:t>
      </w:r>
      <w:r w:rsidR="00CE2C28">
        <w:t>n</w:t>
      </w:r>
    </w:p>
    <w:p w14:paraId="021FEF47" w14:textId="2EE03440" w:rsidR="0047167A" w:rsidRDefault="0047167A" w:rsidP="00630116">
      <w:pPr>
        <w:spacing w:after="0" w:line="240" w:lineRule="auto"/>
      </w:pPr>
      <w:bookmarkStart w:id="2" w:name="_Hlk175879816"/>
    </w:p>
    <w:bookmarkEnd w:id="2"/>
    <w:p w14:paraId="5E832C34" w14:textId="77777777" w:rsidR="00630116" w:rsidRDefault="00630116" w:rsidP="00630116">
      <w:pPr>
        <w:spacing w:after="0" w:line="240" w:lineRule="auto"/>
      </w:pP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32430AFD" w14:textId="6BEF4DAA" w:rsidR="00284265" w:rsidRDefault="00284265" w:rsidP="00CE2C28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0F07A3B0" w14:textId="77777777" w:rsidR="00CE2C28" w:rsidRDefault="00A713BA" w:rsidP="00CE2C28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7A7C564C" w:rsidR="00A713BA" w:rsidRPr="00CE2C28" w:rsidRDefault="005B5F6E" w:rsidP="00CE2C28">
      <w:pPr>
        <w:pStyle w:val="ListParagraph"/>
        <w:spacing w:after="0" w:line="240" w:lineRule="auto"/>
        <w:ind w:left="1169"/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CE2C28">
        <w:rPr>
          <w:color w:val="FF0000"/>
        </w:rPr>
        <w:t>(Tuliskan penjelasan dari program yang dibuat,</w:t>
      </w:r>
      <w:r w:rsidR="000047AC" w:rsidRPr="00CE2C28">
        <w:rPr>
          <w:color w:val="FF0000"/>
        </w:rPr>
        <w:t xml:space="preserve"> apakah kode dan luaran sudah benar?</w:t>
      </w:r>
      <w:r w:rsidR="00A713BA" w:rsidRPr="00CE2C28">
        <w:rPr>
          <w:color w:val="FF0000"/>
        </w:rPr>
        <w:t>)</w:t>
      </w:r>
    </w:p>
    <w:p w14:paraId="606DA54E" w14:textId="77777777" w:rsidR="00CE2C28" w:rsidRDefault="00CE2C28" w:rsidP="005B5F6E">
      <w:pPr>
        <w:pStyle w:val="ListParagraph"/>
        <w:spacing w:after="0" w:line="240" w:lineRule="auto"/>
        <w:ind w:left="1169"/>
        <w:rPr>
          <w:color w:val="FF0000"/>
        </w:rPr>
      </w:pP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2A395C54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</w:t>
      </w:r>
      <w:bookmarkStart w:id="3" w:name="_Hlk175904988"/>
      <w:r>
        <w:t xml:space="preserve">Pada program itu saya menggunakan bentuk kelas public karena              Perbaikan program dengan menambahkan </w:t>
      </w:r>
      <w:r w:rsidR="00166F4D">
        <w:t>tipe data dan penulisan tipe data yang benar</w:t>
      </w:r>
      <w:r>
        <w:t xml:space="preserve"> karena struktur java </w:t>
      </w:r>
      <w:r>
        <w:br/>
      </w:r>
      <w:bookmarkEnd w:id="3"/>
      <w:r>
        <w:t xml:space="preserve">              mengharuskan </w:t>
      </w:r>
      <w:r w:rsidR="00166F4D">
        <w:t>pengguna untuk paham dengan berbagai cara penulisan struktur java</w:t>
      </w:r>
      <w:r>
        <w:t xml:space="preserve"> _________________  </w:t>
      </w:r>
      <w:r>
        <w:br/>
        <w:t xml:space="preserve">           </w:t>
      </w:r>
      <w:proofErr w:type="gramStart"/>
      <w:r>
        <w:t xml:space="preserve">  </w:t>
      </w:r>
      <w:r w:rsidRPr="007F6B6A">
        <w:rPr>
          <w:color w:val="FF0000"/>
        </w:rPr>
        <w:t xml:space="preserve"> (</w:t>
      </w:r>
      <w:proofErr w:type="gramEnd"/>
      <w:r w:rsidRPr="007F6B6A">
        <w:rPr>
          <w:color w:val="FF0000"/>
        </w:rPr>
        <w:t>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lastRenderedPageBreak/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gramStart"/>
      <w:r w:rsidRPr="005D2BF9">
        <w:rPr>
          <w:color w:val="FF0000"/>
        </w:rPr>
        <w:t>penjelasan</w:t>
      </w:r>
      <w:proofErr w:type="gramEnd"/>
      <w:r w:rsidRPr="005D2BF9">
        <w:rPr>
          <w:color w:val="FF0000"/>
        </w:rPr>
        <w:t xml:space="preserve">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</w:t>
      </w:r>
      <w:proofErr w:type="gramStart"/>
      <w:r w:rsidRPr="005D2BF9">
        <w:rPr>
          <w:color w:val="FF0000"/>
        </w:rPr>
        <w:t>eksperimen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</w:t>
      </w:r>
      <w:proofErr w:type="gramStart"/>
      <w:r>
        <w:t>nomor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6D6203B6" w14:textId="112742C6" w:rsidR="002D1171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2D1171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EB4008"/>
    <w:multiLevelType w:val="multilevel"/>
    <w:tmpl w:val="57F27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15676895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66F4D"/>
    <w:rsid w:val="00187DE7"/>
    <w:rsid w:val="001F50BD"/>
    <w:rsid w:val="00284265"/>
    <w:rsid w:val="002D1171"/>
    <w:rsid w:val="00323454"/>
    <w:rsid w:val="003300ED"/>
    <w:rsid w:val="00345C50"/>
    <w:rsid w:val="00350D3F"/>
    <w:rsid w:val="00452228"/>
    <w:rsid w:val="0047167A"/>
    <w:rsid w:val="004D5DBB"/>
    <w:rsid w:val="00510A7F"/>
    <w:rsid w:val="00585DFA"/>
    <w:rsid w:val="00594CB9"/>
    <w:rsid w:val="005970AD"/>
    <w:rsid w:val="005A2BB4"/>
    <w:rsid w:val="005B5F6E"/>
    <w:rsid w:val="005D2BF9"/>
    <w:rsid w:val="00621CD1"/>
    <w:rsid w:val="00630116"/>
    <w:rsid w:val="00647BDE"/>
    <w:rsid w:val="0067163E"/>
    <w:rsid w:val="00674E83"/>
    <w:rsid w:val="007252D9"/>
    <w:rsid w:val="007F6B6A"/>
    <w:rsid w:val="008C1C5C"/>
    <w:rsid w:val="008E4B03"/>
    <w:rsid w:val="00956672"/>
    <w:rsid w:val="00A713BA"/>
    <w:rsid w:val="00B510BB"/>
    <w:rsid w:val="00C04942"/>
    <w:rsid w:val="00C10915"/>
    <w:rsid w:val="00C37135"/>
    <w:rsid w:val="00C939D3"/>
    <w:rsid w:val="00C94097"/>
    <w:rsid w:val="00CB431E"/>
    <w:rsid w:val="00CC0873"/>
    <w:rsid w:val="00CE2C28"/>
    <w:rsid w:val="00CE78E5"/>
    <w:rsid w:val="00D81CA3"/>
    <w:rsid w:val="00D86B80"/>
    <w:rsid w:val="00DA1F35"/>
    <w:rsid w:val="00E23C38"/>
    <w:rsid w:val="00E456CE"/>
    <w:rsid w:val="00E644A4"/>
    <w:rsid w:val="00F45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47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54</Words>
  <Characters>714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kid o</cp:lastModifiedBy>
  <cp:revision>2</cp:revision>
  <dcterms:created xsi:type="dcterms:W3CDTF">2024-08-30T03:35:00Z</dcterms:created>
  <dcterms:modified xsi:type="dcterms:W3CDTF">2024-08-30T03:35:00Z</dcterms:modified>
</cp:coreProperties>
</file>